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2959B" w14:textId="537DED31" w:rsidR="00835FD7" w:rsidRDefault="009E5FB7" w:rsidP="009E5FB7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WCU </w:t>
      </w:r>
      <w:r w:rsidR="00835FD7">
        <w:rPr>
          <w:b/>
          <w:bCs/>
        </w:rPr>
        <w:t>GRADUATE SCHOOL</w:t>
      </w:r>
      <w:r w:rsidR="00835FD7">
        <w:rPr>
          <w:b/>
          <w:bCs/>
        </w:rPr>
        <w:br/>
        <w:t>DISQUISITION PROPOSAL FOR DOCTORAL DEGREE</w:t>
      </w:r>
    </w:p>
    <w:p w14:paraId="56C5985B" w14:textId="0A54103A" w:rsidR="00835FD7" w:rsidRPr="009E5FB7" w:rsidRDefault="00835FD7" w:rsidP="009E5FB7">
      <w:pPr>
        <w:spacing w:line="360" w:lineRule="auto"/>
        <w:jc w:val="center"/>
        <w:rPr>
          <w:rFonts w:ascii="Arial" w:hAnsi="Arial" w:cs="Arial"/>
          <w:b/>
          <w:bCs/>
          <w:color w:val="222222"/>
          <w:shd w:val="clear" w:color="auto" w:fill="FCFCFC"/>
        </w:rPr>
      </w:pPr>
      <w:r w:rsidRPr="009E5FB7">
        <w:rPr>
          <w:rFonts w:ascii="Arial" w:hAnsi="Arial" w:cs="Arial"/>
          <w:b/>
          <w:bCs/>
          <w:color w:val="222222"/>
          <w:shd w:val="clear" w:color="auto" w:fill="FCFCFC"/>
        </w:rPr>
        <w:t>Program: Education</w:t>
      </w:r>
      <w:r w:rsidR="00915C12" w:rsidRPr="009E5FB7">
        <w:rPr>
          <w:rFonts w:ascii="Arial" w:hAnsi="Arial" w:cs="Arial"/>
          <w:b/>
          <w:bCs/>
          <w:color w:val="222222"/>
          <w:shd w:val="clear" w:color="auto" w:fill="FCFCFC"/>
        </w:rPr>
        <w:t>al</w:t>
      </w:r>
      <w:r w:rsidRPr="009E5FB7">
        <w:rPr>
          <w:rFonts w:ascii="Arial" w:hAnsi="Arial" w:cs="Arial"/>
          <w:b/>
          <w:bCs/>
          <w:color w:val="222222"/>
          <w:shd w:val="clear" w:color="auto" w:fill="FCFCFC"/>
        </w:rPr>
        <w:t xml:space="preserve"> Leadership</w:t>
      </w:r>
    </w:p>
    <w:p w14:paraId="4D8CC1FA" w14:textId="772BC6C9" w:rsidR="00835FD7" w:rsidRPr="009E5FB7" w:rsidRDefault="00835FD7" w:rsidP="009E5FB7">
      <w:pPr>
        <w:spacing w:line="360" w:lineRule="auto"/>
        <w:jc w:val="center"/>
        <w:rPr>
          <w:b/>
          <w:bCs/>
        </w:rPr>
      </w:pPr>
      <w:r w:rsidRPr="009E5FB7">
        <w:rPr>
          <w:rFonts w:ascii="Arial" w:hAnsi="Arial" w:cs="Arial"/>
          <w:b/>
          <w:bCs/>
          <w:color w:val="222222"/>
          <w:shd w:val="clear" w:color="auto" w:fill="FCFCFC"/>
        </w:rPr>
        <w:t>Degree: EdD</w:t>
      </w:r>
    </w:p>
    <w:p w14:paraId="106F457F" w14:textId="4E9600E9" w:rsidR="00D67313" w:rsidRDefault="00835FD7">
      <w:r>
        <w:t xml:space="preserve">Student’s Name:  </w:t>
      </w:r>
      <w:r>
        <w:tab/>
      </w:r>
      <w:r>
        <w:tab/>
      </w:r>
      <w:r w:rsidR="009E5FB7">
        <w:tab/>
      </w:r>
      <w:r w:rsidR="009E5FB7">
        <w:tab/>
      </w:r>
      <w:r w:rsidR="009E5FB7">
        <w:tab/>
      </w:r>
      <w:r w:rsidR="009E5FB7">
        <w:tab/>
      </w:r>
      <w:r>
        <w:t xml:space="preserve">Student’s 92#: </w:t>
      </w:r>
    </w:p>
    <w:p w14:paraId="60A52E09" w14:textId="752CB12D" w:rsidR="00CF0EA5" w:rsidRDefault="00835FD7">
      <w:r>
        <w:t xml:space="preserve">Tentative Title: </w:t>
      </w:r>
      <w:r w:rsidR="009F1100">
        <w:br/>
      </w:r>
      <w:bookmarkStart w:id="0" w:name="_Hlk58847262"/>
      <w:r w:rsidR="00CF0EA5">
        <w:t>Disquisition require</w:t>
      </w:r>
      <w:r w:rsidR="00B47BCF">
        <w:t>d</w:t>
      </w:r>
      <w:r w:rsidR="00CF0EA5">
        <w:t xml:space="preserve"> an IRB:</w:t>
      </w:r>
      <w:r w:rsidR="00B47BCF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1E5DCC">
            <w:t>No</w:t>
          </w:r>
        </w:sdtContent>
      </w:sdt>
      <w:bookmarkEnd w:id="0"/>
      <w:r w:rsidR="00FA3170">
        <w:tab/>
      </w:r>
      <w:r w:rsidR="009E5FB7">
        <w:tab/>
      </w:r>
      <w:r w:rsidR="009E5FB7">
        <w:tab/>
      </w:r>
      <w:r w:rsidR="009E5FB7">
        <w:tab/>
      </w:r>
      <w:r w:rsidR="00FA3170">
        <w:t xml:space="preserve">Projected Graduation Term: </w:t>
      </w:r>
    </w:p>
    <w:p w14:paraId="31010BF2" w14:textId="7B28B336" w:rsidR="00D30977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890AA2">
        <w:t xml:space="preserve">Disquisition Committee Members </w:t>
      </w:r>
      <w:r w:rsidR="004725C0">
        <w:t>(either wet signatures or electronic signatures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9E5FB7" w:rsidRPr="00D26D1C" w14:paraId="621F9CB4" w14:textId="77777777" w:rsidTr="00D75027">
        <w:trPr>
          <w:trHeight w:val="747"/>
        </w:trPr>
        <w:tc>
          <w:tcPr>
            <w:tcW w:w="3687" w:type="dxa"/>
          </w:tcPr>
          <w:p w14:paraId="5D38649C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  <w:bookmarkStart w:id="1" w:name="_Hlk58849069"/>
            <w:r w:rsidRPr="0086281F">
              <w:rPr>
                <w:sz w:val="22"/>
                <w:szCs w:val="22"/>
              </w:rPr>
              <w:t xml:space="preserve">Chair: </w:t>
            </w:r>
          </w:p>
          <w:p w14:paraId="57788B70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</w:p>
          <w:p w14:paraId="468A2E90" w14:textId="77777777" w:rsidR="009E5FB7" w:rsidRPr="00D26D1C" w:rsidRDefault="009E5FB7" w:rsidP="00D7502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C69503C" wp14:editId="6F38111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B7D2529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3E293336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4D9E83D8" w14:textId="77777777" w:rsidR="009E5FB7" w:rsidRPr="00D26D1C" w:rsidRDefault="009E5FB7" w:rsidP="00D75027">
            <w:pPr>
              <w:spacing w:line="276" w:lineRule="auto"/>
            </w:pPr>
          </w:p>
        </w:tc>
        <w:tc>
          <w:tcPr>
            <w:tcW w:w="3688" w:type="dxa"/>
          </w:tcPr>
          <w:p w14:paraId="5534DE84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6849611E" w14:textId="77777777" w:rsidR="009E5FB7" w:rsidRPr="00D26D1C" w:rsidRDefault="009E5FB7" w:rsidP="00D75027">
            <w:pPr>
              <w:spacing w:line="276" w:lineRule="auto"/>
            </w:pPr>
          </w:p>
        </w:tc>
      </w:tr>
      <w:tr w:rsidR="009E5FB7" w:rsidRPr="00D26D1C" w14:paraId="2AC51F1A" w14:textId="77777777" w:rsidTr="00D75027">
        <w:trPr>
          <w:trHeight w:val="466"/>
        </w:trPr>
        <w:tc>
          <w:tcPr>
            <w:tcW w:w="11063" w:type="dxa"/>
            <w:gridSpan w:val="3"/>
          </w:tcPr>
          <w:p w14:paraId="71CB994D" w14:textId="637023FD" w:rsidR="009E5FB7" w:rsidRPr="00D26D1C" w:rsidRDefault="004725C0" w:rsidP="00D75027">
            <w:r>
              <w:rPr>
                <w:color w:val="FF0000"/>
              </w:rPr>
              <w:t>*</w:t>
            </w:r>
            <w:r w:rsidR="009E5FB7" w:rsidRPr="008646C5">
              <w:rPr>
                <w:color w:val="FF0000"/>
              </w:rPr>
              <w:t>As the chair, I have verified that all committee members have Graduate Faculty Status</w:t>
            </w:r>
          </w:p>
        </w:tc>
      </w:tr>
      <w:tr w:rsidR="009E5FB7" w:rsidRPr="00D26D1C" w14:paraId="6DB8CBC5" w14:textId="77777777" w:rsidTr="00D75027">
        <w:trPr>
          <w:trHeight w:val="466"/>
        </w:trPr>
        <w:tc>
          <w:tcPr>
            <w:tcW w:w="3687" w:type="dxa"/>
          </w:tcPr>
          <w:p w14:paraId="6746F34C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1: </w:t>
            </w:r>
          </w:p>
          <w:p w14:paraId="27F0960F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</w:p>
          <w:p w14:paraId="53B9830F" w14:textId="77777777" w:rsidR="009E5FB7" w:rsidRPr="00D26D1C" w:rsidRDefault="009E5FB7" w:rsidP="00D7502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4F3C25E" wp14:editId="267480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22098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4E3656E" id="Straight Connector 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35pt" to="17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8drzgEAAAMEAAAOAAAAZHJzL2Uyb0RvYy54bWysU02P2yAQvVfqf0DcN3ZyiLZ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0EE5A67A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1B304980" w14:textId="77777777" w:rsidR="009E5FB7" w:rsidRPr="00D26D1C" w:rsidRDefault="009E5FB7" w:rsidP="00D75027">
            <w:pPr>
              <w:spacing w:line="276" w:lineRule="auto"/>
            </w:pPr>
          </w:p>
        </w:tc>
        <w:tc>
          <w:tcPr>
            <w:tcW w:w="3688" w:type="dxa"/>
          </w:tcPr>
          <w:p w14:paraId="2680694D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754727C" w14:textId="77777777" w:rsidR="009E5FB7" w:rsidRPr="00D26D1C" w:rsidRDefault="009E5FB7" w:rsidP="00D75027">
            <w:pPr>
              <w:spacing w:line="276" w:lineRule="auto"/>
            </w:pPr>
          </w:p>
        </w:tc>
      </w:tr>
      <w:tr w:rsidR="009E5FB7" w:rsidRPr="00D26D1C" w14:paraId="1DC95CB9" w14:textId="77777777" w:rsidTr="00D75027">
        <w:trPr>
          <w:trHeight w:val="446"/>
        </w:trPr>
        <w:tc>
          <w:tcPr>
            <w:tcW w:w="3687" w:type="dxa"/>
          </w:tcPr>
          <w:p w14:paraId="656E44C4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2: </w:t>
            </w:r>
          </w:p>
          <w:p w14:paraId="52510B50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</w:p>
          <w:p w14:paraId="0A2BDC6D" w14:textId="77777777" w:rsidR="009E5FB7" w:rsidRPr="00D26D1C" w:rsidRDefault="009E5FB7" w:rsidP="00D7502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E7139C8" wp14:editId="38C2A4B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540</wp:posOffset>
                      </wp:positionV>
                      <wp:extent cx="22098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376A713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2pt" to="174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S02zwEAAAMEAAAOAAAAZHJzL2Uyb0RvYy54bWysU01vGyEQvVfqf0Dc6107Up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4FB3E556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437206BC" w14:textId="77777777" w:rsidR="009E5FB7" w:rsidRPr="00D26D1C" w:rsidRDefault="009E5FB7" w:rsidP="00D75027">
            <w:pPr>
              <w:spacing w:line="276" w:lineRule="auto"/>
            </w:pPr>
          </w:p>
        </w:tc>
        <w:tc>
          <w:tcPr>
            <w:tcW w:w="3688" w:type="dxa"/>
          </w:tcPr>
          <w:p w14:paraId="087922C2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A371264" w14:textId="77777777" w:rsidR="009E5FB7" w:rsidRPr="00D26D1C" w:rsidRDefault="009E5FB7" w:rsidP="00D75027">
            <w:pPr>
              <w:spacing w:line="276" w:lineRule="auto"/>
            </w:pPr>
          </w:p>
        </w:tc>
      </w:tr>
      <w:tr w:rsidR="009E5FB7" w:rsidRPr="00D26D1C" w14:paraId="59628CF8" w14:textId="77777777" w:rsidTr="00D75027">
        <w:trPr>
          <w:trHeight w:val="466"/>
        </w:trPr>
        <w:tc>
          <w:tcPr>
            <w:tcW w:w="3687" w:type="dxa"/>
          </w:tcPr>
          <w:p w14:paraId="50F6E93E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3: </w:t>
            </w:r>
          </w:p>
          <w:p w14:paraId="2B5EC6AB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</w:p>
          <w:p w14:paraId="6DF84B1C" w14:textId="77777777" w:rsidR="009E5FB7" w:rsidRPr="00D26D1C" w:rsidRDefault="009E5FB7" w:rsidP="00D7502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E35F260" wp14:editId="16A003F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5ED8BC7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iz6zwEAAAMEAAAOAAAAZHJzL2Uyb0RvYy54bWysU01vGyEQvVfqf0Dc611bUZ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69666BD4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19438B32" w14:textId="77777777" w:rsidR="009E5FB7" w:rsidRPr="00D26D1C" w:rsidRDefault="009E5FB7" w:rsidP="00D75027">
            <w:pPr>
              <w:spacing w:line="276" w:lineRule="auto"/>
            </w:pPr>
          </w:p>
        </w:tc>
        <w:tc>
          <w:tcPr>
            <w:tcW w:w="3688" w:type="dxa"/>
          </w:tcPr>
          <w:p w14:paraId="4F3FB536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5A17AD5C" w14:textId="77777777" w:rsidR="009E5FB7" w:rsidRPr="00D26D1C" w:rsidRDefault="009E5FB7" w:rsidP="00D75027">
            <w:pPr>
              <w:spacing w:line="276" w:lineRule="auto"/>
            </w:pPr>
          </w:p>
        </w:tc>
      </w:tr>
      <w:tr w:rsidR="009E5FB7" w:rsidRPr="00D26D1C" w14:paraId="3BEC89A5" w14:textId="77777777" w:rsidTr="00D75027">
        <w:trPr>
          <w:trHeight w:val="466"/>
        </w:trPr>
        <w:tc>
          <w:tcPr>
            <w:tcW w:w="3687" w:type="dxa"/>
          </w:tcPr>
          <w:p w14:paraId="34C6EB2C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4: </w:t>
            </w:r>
          </w:p>
          <w:p w14:paraId="4E38D219" w14:textId="77777777" w:rsidR="009E5FB7" w:rsidRDefault="009E5FB7" w:rsidP="00D75027">
            <w:pPr>
              <w:spacing w:line="276" w:lineRule="auto"/>
              <w:rPr>
                <w:sz w:val="22"/>
                <w:szCs w:val="22"/>
              </w:rPr>
            </w:pPr>
          </w:p>
          <w:p w14:paraId="74E0DE1F" w14:textId="77777777" w:rsidR="009E5FB7" w:rsidRPr="00D26D1C" w:rsidRDefault="009E5FB7" w:rsidP="00D7502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3C4482A" wp14:editId="6C1120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22098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B351898" id="Straight Connector 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25pt" to="174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71B651AE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Signature:</w:t>
            </w:r>
          </w:p>
          <w:p w14:paraId="7A687B51" w14:textId="77777777" w:rsidR="009E5FB7" w:rsidRPr="00D26D1C" w:rsidRDefault="009E5FB7" w:rsidP="00D75027">
            <w:pPr>
              <w:spacing w:line="276" w:lineRule="auto"/>
            </w:pPr>
          </w:p>
        </w:tc>
        <w:tc>
          <w:tcPr>
            <w:tcW w:w="3688" w:type="dxa"/>
          </w:tcPr>
          <w:p w14:paraId="154FBD0D" w14:textId="77777777" w:rsidR="009E5FB7" w:rsidRPr="0086281F" w:rsidRDefault="009E5FB7" w:rsidP="00D7502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F14617B" w14:textId="77777777" w:rsidR="009E5FB7" w:rsidRPr="00D26D1C" w:rsidRDefault="009E5FB7" w:rsidP="00D75027">
            <w:pPr>
              <w:spacing w:line="276" w:lineRule="auto"/>
            </w:pPr>
          </w:p>
        </w:tc>
      </w:tr>
      <w:bookmarkEnd w:id="1"/>
    </w:tbl>
    <w:p w14:paraId="3492A5ED" w14:textId="77777777" w:rsidR="004A08EE" w:rsidRDefault="004A08EE" w:rsidP="0073151A">
      <w:pPr>
        <w:spacing w:line="240" w:lineRule="auto"/>
      </w:pPr>
    </w:p>
    <w:p w14:paraId="104C1837" w14:textId="7117D88D" w:rsidR="0073151A" w:rsidRDefault="0073151A">
      <w:r>
        <w:t xml:space="preserve">Student’s Signature: </w:t>
      </w:r>
    </w:p>
    <w:p w14:paraId="39ED0702" w14:textId="77777777" w:rsidR="001D60A7" w:rsidRPr="004725C0" w:rsidRDefault="004801FE">
      <w:pPr>
        <w:rPr>
          <w:b/>
          <w:bCs/>
        </w:rPr>
      </w:pPr>
      <w:r w:rsidRPr="004725C0">
        <w:rPr>
          <w:b/>
          <w:bCs/>
        </w:rPr>
        <w:t xml:space="preserve">Please copy and paste your Disquisition Abstract below. </w:t>
      </w:r>
    </w:p>
    <w:p w14:paraId="26FE9E39" w14:textId="3E0191DC" w:rsidR="00BF633E" w:rsidRPr="004725C0" w:rsidRDefault="004801FE">
      <w:pPr>
        <w:rPr>
          <w:b/>
          <w:bCs/>
        </w:rPr>
      </w:pPr>
      <w:r w:rsidRPr="004725C0">
        <w:rPr>
          <w:b/>
          <w:bCs/>
        </w:rPr>
        <w:t xml:space="preserve">There is a 500- word (4000 character) size limit. </w:t>
      </w:r>
    </w:p>
    <w:sectPr w:rsidR="00BF633E" w:rsidRPr="004725C0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qwUApQQgKiwAAAA="/>
  </w:docVars>
  <w:rsids>
    <w:rsidRoot w:val="00835FD7"/>
    <w:rsid w:val="000F715D"/>
    <w:rsid w:val="001367CF"/>
    <w:rsid w:val="001641AB"/>
    <w:rsid w:val="001D0B16"/>
    <w:rsid w:val="001D60A7"/>
    <w:rsid w:val="001E5DCC"/>
    <w:rsid w:val="003B1A8E"/>
    <w:rsid w:val="003E4C7F"/>
    <w:rsid w:val="0043689E"/>
    <w:rsid w:val="004725C0"/>
    <w:rsid w:val="004801FE"/>
    <w:rsid w:val="004A08EE"/>
    <w:rsid w:val="004D55B0"/>
    <w:rsid w:val="0050686D"/>
    <w:rsid w:val="00524393"/>
    <w:rsid w:val="005507D9"/>
    <w:rsid w:val="0073151A"/>
    <w:rsid w:val="00776609"/>
    <w:rsid w:val="007B6E3B"/>
    <w:rsid w:val="00835FD7"/>
    <w:rsid w:val="00915C12"/>
    <w:rsid w:val="00965551"/>
    <w:rsid w:val="009E5FB7"/>
    <w:rsid w:val="009F1100"/>
    <w:rsid w:val="00A34D5B"/>
    <w:rsid w:val="00AB5DC8"/>
    <w:rsid w:val="00AF67DA"/>
    <w:rsid w:val="00B10E16"/>
    <w:rsid w:val="00B47BCF"/>
    <w:rsid w:val="00BC12B0"/>
    <w:rsid w:val="00BF633E"/>
    <w:rsid w:val="00C61940"/>
    <w:rsid w:val="00CF0EA5"/>
    <w:rsid w:val="00D30977"/>
    <w:rsid w:val="00D67313"/>
    <w:rsid w:val="00D8098D"/>
    <w:rsid w:val="00D96939"/>
    <w:rsid w:val="00DD39A4"/>
    <w:rsid w:val="00E53498"/>
    <w:rsid w:val="00EC15E0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2335F6"/>
    <w:rsid w:val="0045640A"/>
    <w:rsid w:val="00486217"/>
    <w:rsid w:val="004F52FA"/>
    <w:rsid w:val="00551EB1"/>
    <w:rsid w:val="0058246F"/>
    <w:rsid w:val="00683A09"/>
    <w:rsid w:val="00704EB6"/>
    <w:rsid w:val="007376D1"/>
    <w:rsid w:val="008F5FFB"/>
    <w:rsid w:val="00A74D3F"/>
    <w:rsid w:val="00D420E8"/>
    <w:rsid w:val="00D9441F"/>
    <w:rsid w:val="00E5495B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640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quisition Committee Members (Please use Scanned Signature- instructions: http</vt:lpstr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Laina Lemire</cp:lastModifiedBy>
  <cp:revision>2</cp:revision>
  <dcterms:created xsi:type="dcterms:W3CDTF">2022-07-15T15:11:00Z</dcterms:created>
  <dcterms:modified xsi:type="dcterms:W3CDTF">2022-07-15T15:11:00Z</dcterms:modified>
</cp:coreProperties>
</file>